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86EF2C" w14:textId="0A15B4EB" w:rsidR="00923D96" w:rsidRDefault="00923D96">
      <w:r>
        <w:rPr>
          <w:noProof/>
        </w:rPr>
        <w:drawing>
          <wp:inline distT="0" distB="0" distL="0" distR="0" wp14:anchorId="602FDC4A" wp14:editId="585119C7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D2D6F">
        <w:rPr>
          <w:noProof/>
        </w:rPr>
        <w:drawing>
          <wp:inline distT="0" distB="0" distL="0" distR="0" wp14:anchorId="4DCC6886" wp14:editId="4F920D74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755BE">
        <w:rPr>
          <w:noProof/>
        </w:rPr>
        <w:lastRenderedPageBreak/>
        <w:drawing>
          <wp:inline distT="0" distB="0" distL="0" distR="0" wp14:anchorId="7E68E2C9" wp14:editId="57DB861E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23D9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W3NDe3NDC1NDazMDBQ0lEKTi0uzszPAykwrAUAd9wNgywAAAA="/>
  </w:docVars>
  <w:rsids>
    <w:rsidRoot w:val="00B431B8"/>
    <w:rsid w:val="00923D96"/>
    <w:rsid w:val="00B431B8"/>
    <w:rsid w:val="00CD2D6F"/>
    <w:rsid w:val="00D22F73"/>
    <w:rsid w:val="00D755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F4146C"/>
  <w15:chartTrackingRefBased/>
  <w15:docId w15:val="{9DB29080-D0CB-49DA-A0A1-09F363C156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e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Gautam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0</Words>
  <Characters>3</Characters>
  <Application>Microsoft Office Word</Application>
  <DocSecurity>0</DocSecurity>
  <Lines>1</Lines>
  <Paragraphs>1</Paragraphs>
  <ScaleCrop>false</ScaleCrop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yan Kumar Paladugula</dc:creator>
  <cp:keywords/>
  <dc:description/>
  <cp:lastModifiedBy>Kalyan Kumar Paladugula</cp:lastModifiedBy>
  <cp:revision>4</cp:revision>
  <dcterms:created xsi:type="dcterms:W3CDTF">2020-09-28T20:16:00Z</dcterms:created>
  <dcterms:modified xsi:type="dcterms:W3CDTF">2020-09-28T20:19:00Z</dcterms:modified>
</cp:coreProperties>
</file>